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Jun 7, 2022 / Jun 7, 2022</w:t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